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576D8C" w14:textId="77777777" w:rsidR="000145D5" w:rsidRDefault="000F05CE">
      <w:bookmarkStart w:id="0" w:name="_GoBack"/>
      <w:bookmarkEnd w:id="0"/>
    </w:p>
    <w:p w14:paraId="1C123DBF" w14:textId="77777777" w:rsidR="00D77C32" w:rsidRDefault="00D77C32" w:rsidP="0067526E">
      <w:pPr>
        <w:pStyle w:val="Heading2"/>
      </w:pPr>
      <w:r>
        <w:t>Connect to MongoDB</w:t>
      </w:r>
    </w:p>
    <w:p w14:paraId="02D79079" w14:textId="77777777" w:rsidR="00D77C32" w:rsidRDefault="00D77C32" w:rsidP="00D77C32">
      <w:r>
        <w:t xml:space="preserve">Open /app.js (in the root of your project) and copy the following text below where you declare the Express application object (after the line var app = </w:t>
      </w:r>
      <w:proofErr w:type="gramStart"/>
      <w:r>
        <w:t>express(</w:t>
      </w:r>
      <w:proofErr w:type="gramEnd"/>
      <w:r>
        <w:t xml:space="preserve">);). Replace the database </w:t>
      </w:r>
      <w:proofErr w:type="spellStart"/>
      <w:r>
        <w:t>url</w:t>
      </w:r>
      <w:proofErr w:type="spellEnd"/>
      <w:r>
        <w:t xml:space="preserve"> string ('</w:t>
      </w:r>
      <w:proofErr w:type="spellStart"/>
      <w:r>
        <w:t>insert_your_database_url_here</w:t>
      </w:r>
      <w:proofErr w:type="spellEnd"/>
      <w:r>
        <w:t>') with the location URL representing your own database (i.e. using your MongoDB URI).</w:t>
      </w:r>
    </w:p>
    <w:p w14:paraId="22CE1B65" w14:textId="77777777" w:rsidR="00D77C32" w:rsidRDefault="00D77C32" w:rsidP="00D77C32"/>
    <w:p w14:paraId="57FDB654" w14:textId="77777777" w:rsidR="00D77C32" w:rsidRDefault="00D77C32" w:rsidP="00D77C32">
      <w:pPr>
        <w:ind w:left="720"/>
      </w:pPr>
      <w:r>
        <w:t>//Set up mongoose connection</w:t>
      </w:r>
    </w:p>
    <w:p w14:paraId="3B488DAE" w14:textId="77777777" w:rsidR="00D77C32" w:rsidRDefault="00D77C32" w:rsidP="00D77C32">
      <w:pPr>
        <w:ind w:left="720"/>
      </w:pPr>
      <w:r>
        <w:t>var mongoose = require('mongoose');</w:t>
      </w:r>
    </w:p>
    <w:p w14:paraId="69702BE4" w14:textId="77777777" w:rsidR="00D77C32" w:rsidRDefault="00D77C32" w:rsidP="00D77C32">
      <w:pPr>
        <w:ind w:left="720"/>
      </w:pPr>
      <w:r>
        <w:t xml:space="preserve">var </w:t>
      </w:r>
      <w:proofErr w:type="spellStart"/>
      <w:r>
        <w:t>mongoDB</w:t>
      </w:r>
      <w:proofErr w:type="spellEnd"/>
      <w:r>
        <w:t xml:space="preserve"> = '</w:t>
      </w:r>
      <w:proofErr w:type="spellStart"/>
      <w:r>
        <w:t>insert_your_database_url_here</w:t>
      </w:r>
      <w:proofErr w:type="spellEnd"/>
      <w:r>
        <w:t>';</w:t>
      </w:r>
    </w:p>
    <w:p w14:paraId="0F50C84F" w14:textId="77777777" w:rsidR="00D77C32" w:rsidRDefault="00D77C32" w:rsidP="00D77C32">
      <w:pPr>
        <w:ind w:left="720"/>
      </w:pPr>
      <w:proofErr w:type="spellStart"/>
      <w:proofErr w:type="gramStart"/>
      <w:r>
        <w:t>mongoose.connect</w:t>
      </w:r>
      <w:proofErr w:type="spellEnd"/>
      <w:proofErr w:type="gramEnd"/>
      <w:r>
        <w:t>(</w:t>
      </w:r>
      <w:proofErr w:type="spellStart"/>
      <w:r>
        <w:t>mongoDB</w:t>
      </w:r>
      <w:proofErr w:type="spellEnd"/>
      <w:r>
        <w:t>);</w:t>
      </w:r>
    </w:p>
    <w:p w14:paraId="2921498E" w14:textId="77777777" w:rsidR="00D77C32" w:rsidRDefault="00D77C32" w:rsidP="00D77C32">
      <w:pPr>
        <w:ind w:left="720"/>
      </w:pPr>
      <w:proofErr w:type="spellStart"/>
      <w:proofErr w:type="gramStart"/>
      <w:r>
        <w:t>mongoose.Promise</w:t>
      </w:r>
      <w:proofErr w:type="spellEnd"/>
      <w:proofErr w:type="gramEnd"/>
      <w:r>
        <w:t xml:space="preserve"> = </w:t>
      </w:r>
      <w:proofErr w:type="spellStart"/>
      <w:r>
        <w:t>global.Promise</w:t>
      </w:r>
      <w:proofErr w:type="spellEnd"/>
      <w:r>
        <w:t>;</w:t>
      </w:r>
    </w:p>
    <w:p w14:paraId="7D0F91AB" w14:textId="77777777" w:rsidR="00D77C32" w:rsidRDefault="00D77C32" w:rsidP="00D77C32">
      <w:pPr>
        <w:ind w:left="720"/>
      </w:pPr>
      <w:r>
        <w:t xml:space="preserve">var </w:t>
      </w:r>
      <w:proofErr w:type="spellStart"/>
      <w:r>
        <w:t>db</w:t>
      </w:r>
      <w:proofErr w:type="spellEnd"/>
      <w:r>
        <w:t xml:space="preserve"> = </w:t>
      </w:r>
      <w:proofErr w:type="spellStart"/>
      <w:proofErr w:type="gramStart"/>
      <w:r>
        <w:t>mongoose.connection</w:t>
      </w:r>
      <w:proofErr w:type="spellEnd"/>
      <w:proofErr w:type="gramEnd"/>
      <w:r>
        <w:t>;</w:t>
      </w:r>
    </w:p>
    <w:p w14:paraId="59543917" w14:textId="77777777" w:rsidR="00CE2FA0" w:rsidRDefault="00D77C32" w:rsidP="00D77C32">
      <w:pPr>
        <w:ind w:left="720"/>
      </w:pPr>
      <w:proofErr w:type="spellStart"/>
      <w:proofErr w:type="gramStart"/>
      <w:r>
        <w:t>db.on</w:t>
      </w:r>
      <w:proofErr w:type="spellEnd"/>
      <w:proofErr w:type="gramEnd"/>
      <w:r>
        <w:t xml:space="preserve">('error', </w:t>
      </w:r>
      <w:proofErr w:type="spellStart"/>
      <w:r>
        <w:t>console.error.bind</w:t>
      </w:r>
      <w:proofErr w:type="spellEnd"/>
      <w:r>
        <w:t>(console, 'MongoDB connection error:'));</w:t>
      </w:r>
    </w:p>
    <w:p w14:paraId="0F1F1DD2" w14:textId="77777777" w:rsidR="0067526E" w:rsidRDefault="0067526E" w:rsidP="0067526E"/>
    <w:p w14:paraId="37C7BB6F" w14:textId="77777777" w:rsidR="0067526E" w:rsidRDefault="0067526E" w:rsidP="0067526E">
      <w:r>
        <w:rPr>
          <w:noProof/>
        </w:rPr>
        <w:drawing>
          <wp:inline distT="0" distB="0" distL="0" distR="0" wp14:anchorId="6194476F" wp14:editId="10855507">
            <wp:extent cx="5809524" cy="1523810"/>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09524" cy="1523810"/>
                    </a:xfrm>
                    <a:prstGeom prst="rect">
                      <a:avLst/>
                    </a:prstGeom>
                  </pic:spPr>
                </pic:pic>
              </a:graphicData>
            </a:graphic>
          </wp:inline>
        </w:drawing>
      </w:r>
    </w:p>
    <w:p w14:paraId="046E695E" w14:textId="77777777" w:rsidR="0067526E" w:rsidRDefault="0067526E" w:rsidP="0067526E"/>
    <w:p w14:paraId="1ACCFF09" w14:textId="77777777" w:rsidR="0067526E" w:rsidRDefault="0067526E" w:rsidP="0067526E">
      <w:pPr>
        <w:pStyle w:val="Heading2"/>
      </w:pPr>
      <w:r>
        <w:t>Defining the Rasmussen Library Schema</w:t>
      </w:r>
    </w:p>
    <w:p w14:paraId="4560C579" w14:textId="77777777" w:rsidR="0067526E" w:rsidRDefault="0067526E" w:rsidP="0067526E">
      <w:r>
        <w:t>Using Atom, create a separate module for each model, as discussed above. Create a folder called "models" in the project root (/models) - this should be in the sample folder and then create separate files for each of the models:</w:t>
      </w:r>
    </w:p>
    <w:p w14:paraId="2C849E8E" w14:textId="77777777" w:rsidR="0067526E" w:rsidRDefault="0067526E" w:rsidP="00D711F8">
      <w:pPr>
        <w:ind w:left="720"/>
      </w:pPr>
      <w:r>
        <w:t>/</w:t>
      </w:r>
      <w:proofErr w:type="gramStart"/>
      <w:r>
        <w:t>sample  /</w:t>
      </w:r>
      <w:proofErr w:type="gramEnd"/>
      <w:r>
        <w:t>/the project root</w:t>
      </w:r>
    </w:p>
    <w:p w14:paraId="76C38121" w14:textId="77777777" w:rsidR="0067526E" w:rsidRDefault="0067526E" w:rsidP="00D711F8">
      <w:pPr>
        <w:ind w:left="720"/>
      </w:pPr>
      <w:r>
        <w:t xml:space="preserve">  /models</w:t>
      </w:r>
    </w:p>
    <w:p w14:paraId="453DBD22" w14:textId="77777777" w:rsidR="0067526E" w:rsidRDefault="0067526E" w:rsidP="00D711F8">
      <w:pPr>
        <w:ind w:left="720"/>
      </w:pPr>
      <w:r>
        <w:t xml:space="preserve">    author.js</w:t>
      </w:r>
    </w:p>
    <w:p w14:paraId="6C8D9BCA" w14:textId="77777777" w:rsidR="0067526E" w:rsidRDefault="0067526E" w:rsidP="00D711F8">
      <w:pPr>
        <w:ind w:left="720"/>
      </w:pPr>
      <w:r>
        <w:t xml:space="preserve">    book.js</w:t>
      </w:r>
    </w:p>
    <w:p w14:paraId="0F9E7771" w14:textId="77777777" w:rsidR="0067526E" w:rsidRDefault="0067526E" w:rsidP="00D711F8">
      <w:pPr>
        <w:ind w:left="720"/>
      </w:pPr>
      <w:r>
        <w:t xml:space="preserve">    bookinstance.js</w:t>
      </w:r>
    </w:p>
    <w:p w14:paraId="4D58E29F" w14:textId="77777777" w:rsidR="0067526E" w:rsidRDefault="0067526E" w:rsidP="00D711F8">
      <w:pPr>
        <w:ind w:left="720"/>
      </w:pPr>
      <w:r>
        <w:lastRenderedPageBreak/>
        <w:t xml:space="preserve">    genre.js</w:t>
      </w:r>
    </w:p>
    <w:p w14:paraId="65FACCEB" w14:textId="3E3128ED" w:rsidR="0067526E" w:rsidRDefault="00D711F8" w:rsidP="0067526E">
      <w:r>
        <w:rPr>
          <w:noProof/>
        </w:rPr>
        <w:drawing>
          <wp:inline distT="0" distB="0" distL="0" distR="0" wp14:anchorId="661BB001" wp14:editId="4F3BF49F">
            <wp:extent cx="2780952" cy="3104762"/>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0952" cy="3104762"/>
                    </a:xfrm>
                    <a:prstGeom prst="rect">
                      <a:avLst/>
                    </a:prstGeom>
                  </pic:spPr>
                </pic:pic>
              </a:graphicData>
            </a:graphic>
          </wp:inline>
        </w:drawing>
      </w:r>
    </w:p>
    <w:p w14:paraId="7EFBEC01" w14:textId="09D89204" w:rsidR="00B9377C" w:rsidRDefault="00B9377C" w:rsidP="0067526E">
      <w:r>
        <w:t>Extract files from models.zip to this folder.</w:t>
      </w:r>
    </w:p>
    <w:p w14:paraId="6277CD73" w14:textId="16795045" w:rsidR="00B9377C" w:rsidRDefault="00580288" w:rsidP="00580288">
      <w:pPr>
        <w:pStyle w:val="Heading2"/>
      </w:pPr>
      <w:r>
        <w:t xml:space="preserve">Populate sample database </w:t>
      </w:r>
    </w:p>
    <w:p w14:paraId="4D0EF2A9" w14:textId="4E7E576B" w:rsidR="00B9377C" w:rsidRDefault="00580288" w:rsidP="00B9377C">
      <w:r>
        <w:t>W</w:t>
      </w:r>
      <w:r w:rsidR="00B9377C">
        <w:t>e'll now run an independent script to create items of each type:</w:t>
      </w:r>
    </w:p>
    <w:p w14:paraId="3AB1C2D7" w14:textId="7399513A" w:rsidR="00B9377C" w:rsidRDefault="00580288" w:rsidP="00B9377C">
      <w:r>
        <w:t xml:space="preserve">Download </w:t>
      </w:r>
      <w:r w:rsidR="00B9377C">
        <w:t xml:space="preserve">the file populatedb.js inside your </w:t>
      </w:r>
      <w:r>
        <w:t>sample</w:t>
      </w:r>
      <w:r w:rsidR="00B9377C">
        <w:t xml:space="preserve"> directory (in the same level as </w:t>
      </w:r>
      <w:proofErr w:type="spellStart"/>
      <w:proofErr w:type="gramStart"/>
      <w:r w:rsidR="00B9377C">
        <w:t>package.json</w:t>
      </w:r>
      <w:proofErr w:type="spellEnd"/>
      <w:proofErr w:type="gramEnd"/>
      <w:r w:rsidR="00B9377C">
        <w:t>).</w:t>
      </w:r>
    </w:p>
    <w:p w14:paraId="5FD20D74" w14:textId="51DB57DF" w:rsidR="00B9377C" w:rsidRDefault="00B9377C" w:rsidP="00B9377C">
      <w:r>
        <w:t>Enter the following commands in the project root to install the async module</w:t>
      </w:r>
      <w:r w:rsidR="00580288">
        <w:t xml:space="preserve"> that is required by the script.</w:t>
      </w:r>
    </w:p>
    <w:p w14:paraId="185AF309" w14:textId="53305940" w:rsidR="00B9377C" w:rsidRDefault="00580288" w:rsidP="00580288">
      <w:pPr>
        <w:ind w:firstLine="720"/>
      </w:pPr>
      <w:proofErr w:type="spellStart"/>
      <w:r>
        <w:t>sudo</w:t>
      </w:r>
      <w:proofErr w:type="spellEnd"/>
      <w:r>
        <w:t xml:space="preserve"> </w:t>
      </w:r>
      <w:proofErr w:type="spellStart"/>
      <w:r w:rsidR="00B9377C">
        <w:t>npm</w:t>
      </w:r>
      <w:proofErr w:type="spellEnd"/>
      <w:r w:rsidR="00B9377C">
        <w:t xml:space="preserve"> install async --save</w:t>
      </w:r>
    </w:p>
    <w:p w14:paraId="742A5637" w14:textId="77777777" w:rsidR="00B9377C" w:rsidRDefault="00B9377C" w:rsidP="00B9377C">
      <w:r>
        <w:t xml:space="preserve">Run the script using node in your command prompt, passing in the URL of your MongoDB database (the same one you replaced the </w:t>
      </w:r>
      <w:proofErr w:type="spellStart"/>
      <w:r>
        <w:t>insert_your_database_url_here</w:t>
      </w:r>
      <w:proofErr w:type="spellEnd"/>
      <w:r>
        <w:t xml:space="preserve"> placeholder with, inside app.js earlier):</w:t>
      </w:r>
    </w:p>
    <w:p w14:paraId="173A73CB" w14:textId="44E720E2" w:rsidR="00B9377C" w:rsidRDefault="00580288" w:rsidP="00580288">
      <w:pPr>
        <w:ind w:firstLine="720"/>
      </w:pPr>
      <w:proofErr w:type="spellStart"/>
      <w:r>
        <w:t>sudo</w:t>
      </w:r>
      <w:proofErr w:type="spellEnd"/>
      <w:r>
        <w:t xml:space="preserve"> </w:t>
      </w:r>
      <w:r w:rsidR="00B9377C">
        <w:t xml:space="preserve">node </w:t>
      </w:r>
      <w:proofErr w:type="spellStart"/>
      <w:r w:rsidR="00B9377C">
        <w:t>populatedb</w:t>
      </w:r>
      <w:proofErr w:type="spellEnd"/>
      <w:r w:rsidR="00B9377C">
        <w:t xml:space="preserve"> &lt;your </w:t>
      </w:r>
      <w:proofErr w:type="spellStart"/>
      <w:r w:rsidR="00B9377C">
        <w:t>mongodb</w:t>
      </w:r>
      <w:proofErr w:type="spellEnd"/>
      <w:r w:rsidR="00B9377C">
        <w:t xml:space="preserve"> </w:t>
      </w:r>
      <w:proofErr w:type="spellStart"/>
      <w:r w:rsidR="00B9377C">
        <w:t>url</w:t>
      </w:r>
      <w:proofErr w:type="spellEnd"/>
      <w:r w:rsidR="00B9377C">
        <w:t>&gt;​​​​</w:t>
      </w:r>
    </w:p>
    <w:p w14:paraId="71E563ED" w14:textId="1C3D4208" w:rsidR="00580288" w:rsidRDefault="00580288" w:rsidP="00580288">
      <w:r>
        <w:t xml:space="preserve">Your </w:t>
      </w:r>
      <w:proofErr w:type="spellStart"/>
      <w:r>
        <w:t>mongodb</w:t>
      </w:r>
      <w:proofErr w:type="spellEnd"/>
      <w:r>
        <w:t xml:space="preserve"> </w:t>
      </w:r>
      <w:proofErr w:type="spellStart"/>
      <w:r>
        <w:t>url</w:t>
      </w:r>
      <w:proofErr w:type="spellEnd"/>
      <w:r>
        <w:t xml:space="preserve"> would be: m</w:t>
      </w:r>
      <w:r w:rsidRPr="00580288">
        <w:t>ongodb://</w:t>
      </w:r>
      <w:r>
        <w:t>[username</w:t>
      </w:r>
      <w:proofErr w:type="gramStart"/>
      <w:r>
        <w:t>]</w:t>
      </w:r>
      <w:r w:rsidRPr="00580288">
        <w:t>:</w:t>
      </w:r>
      <w:r>
        <w:t>[</w:t>
      </w:r>
      <w:proofErr w:type="gramEnd"/>
      <w:r>
        <w:t>password]</w:t>
      </w:r>
      <w:r w:rsidRPr="00580288">
        <w:t>@localhost/cis3801</w:t>
      </w:r>
    </w:p>
    <w:p w14:paraId="54666131" w14:textId="751AEEEA" w:rsidR="00B9377C" w:rsidRDefault="00B9377C" w:rsidP="00B9377C">
      <w:r>
        <w:t>The script should run through to completion, displaying items as it creates them in the terminal.</w:t>
      </w:r>
    </w:p>
    <w:p w14:paraId="254C8830" w14:textId="53C21DEE" w:rsidR="00580288" w:rsidRDefault="00580288" w:rsidP="00580288">
      <w:pPr>
        <w:pStyle w:val="Heading2"/>
      </w:pPr>
      <w:r>
        <w:t>Creating Routes or URLs</w:t>
      </w:r>
    </w:p>
    <w:p w14:paraId="0302CFCE" w14:textId="1A89CD07" w:rsidR="00580288" w:rsidRDefault="00580288" w:rsidP="00580288">
      <w:r>
        <w:t xml:space="preserve">The URLs that </w:t>
      </w:r>
      <w:r w:rsidR="005922D6">
        <w:t>we’ll</w:t>
      </w:r>
      <w:r>
        <w:t xml:space="preserve"> need for our pages are listed below, where object is replaced by the name of each of our models (book, </w:t>
      </w:r>
      <w:proofErr w:type="spellStart"/>
      <w:r>
        <w:t>bookinstance</w:t>
      </w:r>
      <w:proofErr w:type="spellEnd"/>
      <w:r>
        <w:t>, genre, author), objects is the plural of object, and id is the unique instance field (_id) that is given to each Mongoose model instance by default.</w:t>
      </w:r>
    </w:p>
    <w:p w14:paraId="552162E5" w14:textId="77777777" w:rsidR="00580288" w:rsidRDefault="00580288" w:rsidP="005922D6">
      <w:pPr>
        <w:pStyle w:val="ListParagraph"/>
        <w:numPr>
          <w:ilvl w:val="0"/>
          <w:numId w:val="1"/>
        </w:numPr>
      </w:pPr>
      <w:r>
        <w:t>catalog/ — The home/index page.</w:t>
      </w:r>
    </w:p>
    <w:p w14:paraId="7CDBDD4E" w14:textId="77777777" w:rsidR="00580288" w:rsidRDefault="00580288" w:rsidP="005922D6">
      <w:pPr>
        <w:pStyle w:val="ListParagraph"/>
        <w:numPr>
          <w:ilvl w:val="0"/>
          <w:numId w:val="1"/>
        </w:numPr>
      </w:pPr>
      <w:r>
        <w:t xml:space="preserve">catalog/&lt;objects&gt;/ — The list of all books, </w:t>
      </w:r>
      <w:proofErr w:type="spellStart"/>
      <w:r>
        <w:t>bookinstances</w:t>
      </w:r>
      <w:proofErr w:type="spellEnd"/>
      <w:r>
        <w:t>, genres, or authors (e.g. /catalog/books/, /catalog/genres/, etc.)</w:t>
      </w:r>
    </w:p>
    <w:p w14:paraId="19C5EBAE" w14:textId="77777777" w:rsidR="00580288" w:rsidRDefault="00580288" w:rsidP="005922D6">
      <w:pPr>
        <w:pStyle w:val="ListParagraph"/>
        <w:numPr>
          <w:ilvl w:val="0"/>
          <w:numId w:val="1"/>
        </w:numPr>
      </w:pPr>
      <w:r>
        <w:lastRenderedPageBreak/>
        <w:t xml:space="preserve">catalog/&lt;object&gt;/&lt;id&gt; — The detail page for a specific book, </w:t>
      </w:r>
      <w:proofErr w:type="spellStart"/>
      <w:r>
        <w:t>bookinstance</w:t>
      </w:r>
      <w:proofErr w:type="spellEnd"/>
      <w:r>
        <w:t>, genre, or author with the given _id field value (e.g. /catalog/book/584493c1f4887f06c0e67d37).</w:t>
      </w:r>
    </w:p>
    <w:p w14:paraId="58EF2CE1" w14:textId="77777777" w:rsidR="00580288" w:rsidRDefault="00580288" w:rsidP="005922D6">
      <w:pPr>
        <w:pStyle w:val="ListParagraph"/>
        <w:numPr>
          <w:ilvl w:val="0"/>
          <w:numId w:val="1"/>
        </w:numPr>
      </w:pPr>
      <w:r>
        <w:t xml:space="preserve">catalog/&lt;object&gt;/create — The form to create a new book, </w:t>
      </w:r>
      <w:proofErr w:type="spellStart"/>
      <w:r>
        <w:t>bookinstance</w:t>
      </w:r>
      <w:proofErr w:type="spellEnd"/>
      <w:r>
        <w:t>, genre, or author (e.g. /catalog/book/create).</w:t>
      </w:r>
    </w:p>
    <w:p w14:paraId="6A999631" w14:textId="77777777" w:rsidR="00580288" w:rsidRDefault="00580288" w:rsidP="005922D6">
      <w:pPr>
        <w:pStyle w:val="ListParagraph"/>
        <w:numPr>
          <w:ilvl w:val="0"/>
          <w:numId w:val="1"/>
        </w:numPr>
      </w:pPr>
      <w:r>
        <w:t xml:space="preserve">catalog/&lt;object&gt;/&lt;id&gt;/update — The form to update a specific book, </w:t>
      </w:r>
      <w:proofErr w:type="spellStart"/>
      <w:r>
        <w:t>bookinstance</w:t>
      </w:r>
      <w:proofErr w:type="spellEnd"/>
      <w:r>
        <w:t>, genre, or author with the given _id field value (e.g. /catalog/book/584493c1f4887f06c0e67d37/update).</w:t>
      </w:r>
    </w:p>
    <w:p w14:paraId="5903079B" w14:textId="505CC8A0" w:rsidR="00580288" w:rsidRDefault="00580288" w:rsidP="005922D6">
      <w:pPr>
        <w:pStyle w:val="ListParagraph"/>
        <w:numPr>
          <w:ilvl w:val="0"/>
          <w:numId w:val="1"/>
        </w:numPr>
      </w:pPr>
      <w:r>
        <w:t xml:space="preserve">catalog/&lt;object&gt;/&lt;id&gt;/delete — The form to delete a specific book, </w:t>
      </w:r>
      <w:proofErr w:type="spellStart"/>
      <w:r>
        <w:t>bookinstance</w:t>
      </w:r>
      <w:proofErr w:type="spellEnd"/>
      <w:r>
        <w:t>, genre, author with the given _id field value (e.g. /catalog/book/584493c1f4887f06c0e67d37/delete).</w:t>
      </w:r>
    </w:p>
    <w:p w14:paraId="70E063EB" w14:textId="77777777" w:rsidR="00AF4818" w:rsidRDefault="00AF4818" w:rsidP="009155DC">
      <w:pPr>
        <w:pStyle w:val="Heading2"/>
      </w:pPr>
      <w:r>
        <w:t>Create the route-handler callback functions</w:t>
      </w:r>
    </w:p>
    <w:p w14:paraId="48AB5F72" w14:textId="7E7AFC1E" w:rsidR="00AF4818" w:rsidRDefault="00AF4818" w:rsidP="00AF4818">
      <w:r>
        <w:t xml:space="preserve">Before </w:t>
      </w:r>
      <w:r w:rsidR="009155DC">
        <w:t>routes are defined</w:t>
      </w:r>
      <w:r>
        <w:t xml:space="preserve">, we'll first create the callback functions that they will invoke. The callbacks will be stored in separate "controller" modules for Books, </w:t>
      </w:r>
      <w:proofErr w:type="spellStart"/>
      <w:r>
        <w:t>BookInstances</w:t>
      </w:r>
      <w:proofErr w:type="spellEnd"/>
      <w:r>
        <w:t>, Genres, and Authors</w:t>
      </w:r>
      <w:r w:rsidR="009155DC">
        <w:t>.</w:t>
      </w:r>
    </w:p>
    <w:p w14:paraId="5971CCAF" w14:textId="349C6E47" w:rsidR="00AF4818" w:rsidRDefault="00AF4818" w:rsidP="00AF4818">
      <w:r>
        <w:t xml:space="preserve">Start by creating a folder for our controllers in the project root (/controllers) and then </w:t>
      </w:r>
      <w:r w:rsidR="009155DC">
        <w:t>unzip and extract the controllers.zip file to this folder.</w:t>
      </w:r>
    </w:p>
    <w:p w14:paraId="7DC6334E" w14:textId="77777777" w:rsidR="00AF4818" w:rsidRDefault="00AF4818" w:rsidP="00AF4818">
      <w:r>
        <w:t>/</w:t>
      </w:r>
      <w:proofErr w:type="gramStart"/>
      <w:r>
        <w:t>sample  /</w:t>
      </w:r>
      <w:proofErr w:type="gramEnd"/>
      <w:r>
        <w:t>/the project root</w:t>
      </w:r>
    </w:p>
    <w:p w14:paraId="37AB4075" w14:textId="77777777" w:rsidR="00AF4818" w:rsidRDefault="00AF4818" w:rsidP="00AF4818">
      <w:r>
        <w:t xml:space="preserve">  /controllers</w:t>
      </w:r>
    </w:p>
    <w:p w14:paraId="3FD48B91" w14:textId="77777777" w:rsidR="00AF4818" w:rsidRDefault="00AF4818" w:rsidP="00AF4818">
      <w:r>
        <w:t xml:space="preserve">    authorController.js</w:t>
      </w:r>
    </w:p>
    <w:p w14:paraId="57FB02F4" w14:textId="77777777" w:rsidR="00AF4818" w:rsidRDefault="00AF4818" w:rsidP="00AF4818">
      <w:r>
        <w:t xml:space="preserve">    bookController.js</w:t>
      </w:r>
    </w:p>
    <w:p w14:paraId="53AD3D35" w14:textId="77777777" w:rsidR="00AF4818" w:rsidRDefault="00AF4818" w:rsidP="00AF4818">
      <w:r>
        <w:t xml:space="preserve">    bookinstanceController.js</w:t>
      </w:r>
    </w:p>
    <w:p w14:paraId="12897CDE" w14:textId="703F59B4" w:rsidR="005922D6" w:rsidRDefault="00AF4818" w:rsidP="00AF4818">
      <w:r>
        <w:t xml:space="preserve">    genreController.js</w:t>
      </w:r>
    </w:p>
    <w:p w14:paraId="49614C45" w14:textId="34B7D2E7" w:rsidR="009155DC" w:rsidRDefault="009155DC" w:rsidP="00AF4818"/>
    <w:p w14:paraId="0B22A79C" w14:textId="28F4B28E" w:rsidR="009155DC" w:rsidRDefault="009155DC" w:rsidP="00AF4818">
      <w:r>
        <w:rPr>
          <w:noProof/>
        </w:rPr>
        <w:drawing>
          <wp:inline distT="0" distB="0" distL="0" distR="0" wp14:anchorId="2AD404FD" wp14:editId="22D037AD">
            <wp:extent cx="2752381" cy="1971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52381" cy="1971429"/>
                    </a:xfrm>
                    <a:prstGeom prst="rect">
                      <a:avLst/>
                    </a:prstGeom>
                  </pic:spPr>
                </pic:pic>
              </a:graphicData>
            </a:graphic>
          </wp:inline>
        </w:drawing>
      </w:r>
    </w:p>
    <w:p w14:paraId="4E72A8BC" w14:textId="3B1FB9D7" w:rsidR="009155DC" w:rsidRDefault="009155DC" w:rsidP="00AF4818"/>
    <w:p w14:paraId="18BB873E" w14:textId="77777777" w:rsidR="009155DC" w:rsidRDefault="009155DC" w:rsidP="009155DC">
      <w:pPr>
        <w:pStyle w:val="Heading2"/>
      </w:pPr>
      <w:r>
        <w:t>Create the catalog route module</w:t>
      </w:r>
    </w:p>
    <w:p w14:paraId="6D4013F0" w14:textId="063095FE" w:rsidR="009155DC" w:rsidRDefault="009155DC" w:rsidP="009155DC">
      <w:r>
        <w:t>Now, you’ll create routes for all the URLs needed by the sample website, which will call the controller functions we defined in the previous section.</w:t>
      </w:r>
    </w:p>
    <w:p w14:paraId="4E49C3CA" w14:textId="77777777" w:rsidR="009155DC" w:rsidRDefault="009155DC" w:rsidP="009155DC"/>
    <w:p w14:paraId="4BFB2634" w14:textId="71AEFBE3" w:rsidR="009155DC" w:rsidRDefault="009E0958" w:rsidP="009155DC">
      <w:r>
        <w:lastRenderedPageBreak/>
        <w:t>Unzip and extract routes.zip to this folder.</w:t>
      </w:r>
    </w:p>
    <w:p w14:paraId="7CF57BB8" w14:textId="18FA8E6F" w:rsidR="009155DC" w:rsidRDefault="009155DC" w:rsidP="009E0958">
      <w:pPr>
        <w:ind w:left="720"/>
      </w:pPr>
      <w:r>
        <w:t>/</w:t>
      </w:r>
      <w:proofErr w:type="gramStart"/>
      <w:r w:rsidR="009E0958">
        <w:t xml:space="preserve">sample </w:t>
      </w:r>
      <w:r>
        <w:t xml:space="preserve"> /</w:t>
      </w:r>
      <w:proofErr w:type="gramEnd"/>
      <w:r>
        <w:t>/the project root</w:t>
      </w:r>
    </w:p>
    <w:p w14:paraId="70983215" w14:textId="77777777" w:rsidR="009155DC" w:rsidRDefault="009155DC" w:rsidP="009E0958">
      <w:pPr>
        <w:ind w:left="720"/>
      </w:pPr>
      <w:r>
        <w:t xml:space="preserve">  /routes</w:t>
      </w:r>
    </w:p>
    <w:p w14:paraId="19C653BB" w14:textId="77777777" w:rsidR="009155DC" w:rsidRDefault="009155DC" w:rsidP="009E0958">
      <w:pPr>
        <w:ind w:left="720"/>
      </w:pPr>
      <w:r>
        <w:t xml:space="preserve">    index.js</w:t>
      </w:r>
    </w:p>
    <w:p w14:paraId="6886E966" w14:textId="77777777" w:rsidR="009155DC" w:rsidRDefault="009155DC" w:rsidP="009E0958">
      <w:pPr>
        <w:ind w:left="720"/>
      </w:pPr>
      <w:r>
        <w:t xml:space="preserve">    users.js</w:t>
      </w:r>
    </w:p>
    <w:p w14:paraId="4B29533B" w14:textId="33F322C6" w:rsidR="009155DC" w:rsidRDefault="009155DC" w:rsidP="009E0958">
      <w:pPr>
        <w:ind w:left="720"/>
      </w:pPr>
      <w:r>
        <w:t xml:space="preserve">    catalog.js</w:t>
      </w:r>
    </w:p>
    <w:p w14:paraId="0B03BB35" w14:textId="0112B7F4" w:rsidR="009E0958" w:rsidRDefault="009E0958" w:rsidP="009155DC"/>
    <w:p w14:paraId="4627C230" w14:textId="61022BF3" w:rsidR="009E0958" w:rsidRDefault="009E0958" w:rsidP="009155DC">
      <w:r>
        <w:rPr>
          <w:noProof/>
        </w:rPr>
        <w:drawing>
          <wp:inline distT="0" distB="0" distL="0" distR="0" wp14:anchorId="68672E8A" wp14:editId="59714F34">
            <wp:extent cx="2809524" cy="235238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9524" cy="2352381"/>
                    </a:xfrm>
                    <a:prstGeom prst="rect">
                      <a:avLst/>
                    </a:prstGeom>
                  </pic:spPr>
                </pic:pic>
              </a:graphicData>
            </a:graphic>
          </wp:inline>
        </w:drawing>
      </w:r>
    </w:p>
    <w:p w14:paraId="2B5CE61D" w14:textId="16E5D9D6" w:rsidR="009E0958" w:rsidRDefault="009E0958" w:rsidP="009155DC">
      <w:r>
        <w:t>Test the app by typing:</w:t>
      </w:r>
    </w:p>
    <w:p w14:paraId="0AE2A529" w14:textId="2EC80331" w:rsidR="009E0958" w:rsidRDefault="009E0958" w:rsidP="009155DC">
      <w:r>
        <w:tab/>
      </w:r>
      <w:proofErr w:type="gramStart"/>
      <w:r w:rsidRPr="009E0958">
        <w:t>./</w:t>
      </w:r>
      <w:proofErr w:type="gramEnd"/>
      <w:r w:rsidRPr="009E0958">
        <w:t>bin/www</w:t>
      </w:r>
    </w:p>
    <w:p w14:paraId="4A2F2E44" w14:textId="0F0EBAC7" w:rsidR="009E0958" w:rsidRDefault="009E0958" w:rsidP="009155DC"/>
    <w:p w14:paraId="660B34FC" w14:textId="6CACFE7F" w:rsidR="009E0958" w:rsidRDefault="009E0958" w:rsidP="009E0958">
      <w:r>
        <w:t xml:space="preserve">You should be able to navigate to </w:t>
      </w:r>
      <w:r w:rsidR="00A3727E">
        <w:t>the following URLs. V</w:t>
      </w:r>
      <w:r>
        <w:t xml:space="preserve">erify that you don't get an error page (HTTP 404). </w:t>
      </w:r>
    </w:p>
    <w:p w14:paraId="56FC988A" w14:textId="3991E684" w:rsidR="009E0958" w:rsidRDefault="000F05CE" w:rsidP="00A3727E">
      <w:pPr>
        <w:pStyle w:val="ListParagraph"/>
        <w:numPr>
          <w:ilvl w:val="0"/>
          <w:numId w:val="2"/>
        </w:numPr>
      </w:pPr>
      <w:hyperlink r:id="rId11" w:history="1">
        <w:r w:rsidR="00A3727E" w:rsidRPr="003B5F7A">
          <w:rPr>
            <w:rStyle w:val="Hyperlink"/>
          </w:rPr>
          <w:t>http://localhost:3000/</w:t>
        </w:r>
      </w:hyperlink>
      <w:r w:rsidR="00A3727E">
        <w:t xml:space="preserve"> </w:t>
      </w:r>
    </w:p>
    <w:p w14:paraId="3374BCAD" w14:textId="5B1DE996" w:rsidR="009E0958" w:rsidRDefault="000F05CE" w:rsidP="00A3727E">
      <w:pPr>
        <w:pStyle w:val="ListParagraph"/>
        <w:numPr>
          <w:ilvl w:val="0"/>
          <w:numId w:val="2"/>
        </w:numPr>
      </w:pPr>
      <w:hyperlink r:id="rId12" w:history="1">
        <w:r w:rsidR="00A3727E" w:rsidRPr="003B5F7A">
          <w:rPr>
            <w:rStyle w:val="Hyperlink"/>
          </w:rPr>
          <w:t>http://localhost:3000/catalog</w:t>
        </w:r>
      </w:hyperlink>
      <w:r w:rsidR="00A3727E">
        <w:t xml:space="preserve"> </w:t>
      </w:r>
    </w:p>
    <w:p w14:paraId="20770AD2" w14:textId="2F8C52DD" w:rsidR="009E0958" w:rsidRDefault="000F05CE" w:rsidP="00A3727E">
      <w:pPr>
        <w:pStyle w:val="ListParagraph"/>
        <w:numPr>
          <w:ilvl w:val="0"/>
          <w:numId w:val="2"/>
        </w:numPr>
      </w:pPr>
      <w:hyperlink r:id="rId13" w:history="1">
        <w:r w:rsidR="00A3727E" w:rsidRPr="003B5F7A">
          <w:rPr>
            <w:rStyle w:val="Hyperlink"/>
          </w:rPr>
          <w:t>http://localhost:3000/catalog/books</w:t>
        </w:r>
      </w:hyperlink>
      <w:r w:rsidR="00A3727E">
        <w:t xml:space="preserve"> </w:t>
      </w:r>
    </w:p>
    <w:p w14:paraId="11E6E931" w14:textId="192976DD" w:rsidR="009E0958" w:rsidRDefault="000F05CE" w:rsidP="00A3727E">
      <w:pPr>
        <w:pStyle w:val="ListParagraph"/>
        <w:numPr>
          <w:ilvl w:val="0"/>
          <w:numId w:val="2"/>
        </w:numPr>
      </w:pPr>
      <w:hyperlink r:id="rId14" w:history="1">
        <w:r w:rsidR="00A3727E" w:rsidRPr="003B5F7A">
          <w:rPr>
            <w:rStyle w:val="Hyperlink"/>
          </w:rPr>
          <w:t>http://localhost:3000/catalog/bookinstances/</w:t>
        </w:r>
      </w:hyperlink>
      <w:r w:rsidR="00A3727E">
        <w:t xml:space="preserve"> </w:t>
      </w:r>
    </w:p>
    <w:p w14:paraId="628CBA8A" w14:textId="1A4FDB3F" w:rsidR="009E0958" w:rsidRDefault="000F05CE" w:rsidP="00A3727E">
      <w:pPr>
        <w:pStyle w:val="ListParagraph"/>
        <w:numPr>
          <w:ilvl w:val="0"/>
          <w:numId w:val="2"/>
        </w:numPr>
      </w:pPr>
      <w:hyperlink r:id="rId15" w:history="1">
        <w:r w:rsidR="00A3727E" w:rsidRPr="003B5F7A">
          <w:rPr>
            <w:rStyle w:val="Hyperlink"/>
          </w:rPr>
          <w:t>http://localhost:3000/catalog/authors/</w:t>
        </w:r>
      </w:hyperlink>
      <w:r w:rsidR="00A3727E">
        <w:t xml:space="preserve"> </w:t>
      </w:r>
    </w:p>
    <w:p w14:paraId="4BDD33BF" w14:textId="012D2480" w:rsidR="009E0958" w:rsidRDefault="000F05CE" w:rsidP="00A3727E">
      <w:pPr>
        <w:pStyle w:val="ListParagraph"/>
        <w:numPr>
          <w:ilvl w:val="0"/>
          <w:numId w:val="2"/>
        </w:numPr>
      </w:pPr>
      <w:hyperlink r:id="rId16" w:history="1">
        <w:r w:rsidR="00A3727E" w:rsidRPr="003B5F7A">
          <w:rPr>
            <w:rStyle w:val="Hyperlink"/>
          </w:rPr>
          <w:t>http://localhost:3000/catalog/genres/</w:t>
        </w:r>
      </w:hyperlink>
      <w:r w:rsidR="00A3727E">
        <w:t xml:space="preserve"> </w:t>
      </w:r>
    </w:p>
    <w:p w14:paraId="00170AA5" w14:textId="2CD1586F" w:rsidR="009E0958" w:rsidRDefault="000F05CE" w:rsidP="00A3727E">
      <w:pPr>
        <w:pStyle w:val="ListParagraph"/>
        <w:numPr>
          <w:ilvl w:val="0"/>
          <w:numId w:val="2"/>
        </w:numPr>
      </w:pPr>
      <w:hyperlink r:id="rId17" w:history="1">
        <w:r w:rsidR="00A3727E" w:rsidRPr="003B5F7A">
          <w:rPr>
            <w:rStyle w:val="Hyperlink"/>
          </w:rPr>
          <w:t>http://localhost:3000/catalog/book/5846437593935e2f8c2aa226</w:t>
        </w:r>
      </w:hyperlink>
      <w:r w:rsidR="00A3727E">
        <w:t xml:space="preserve"> </w:t>
      </w:r>
    </w:p>
    <w:p w14:paraId="43201020" w14:textId="70E6C1B3" w:rsidR="009E0958" w:rsidRDefault="000F05CE" w:rsidP="00A3727E">
      <w:pPr>
        <w:pStyle w:val="ListParagraph"/>
        <w:numPr>
          <w:ilvl w:val="0"/>
          <w:numId w:val="2"/>
        </w:numPr>
      </w:pPr>
      <w:hyperlink r:id="rId18" w:history="1">
        <w:r w:rsidR="00A3727E" w:rsidRPr="003B5F7A">
          <w:rPr>
            <w:rStyle w:val="Hyperlink"/>
          </w:rPr>
          <w:t>http://localhost:3000/catalog/book/create</w:t>
        </w:r>
      </w:hyperlink>
      <w:r w:rsidR="00A3727E">
        <w:t xml:space="preserve"> </w:t>
      </w:r>
    </w:p>
    <w:p w14:paraId="5FA1E73D" w14:textId="7F269E73" w:rsidR="00A3727E" w:rsidRDefault="00A3727E" w:rsidP="00A3727E"/>
    <w:p w14:paraId="0799A881" w14:textId="4C203BFC" w:rsidR="00A3727E" w:rsidRDefault="00203B9B" w:rsidP="00A3727E">
      <w:r>
        <w:t>If you see a root page like the one below, you’ve successfully installed the application.</w:t>
      </w:r>
    </w:p>
    <w:p w14:paraId="0BAA0353" w14:textId="34C98084" w:rsidR="00203B9B" w:rsidRDefault="00203B9B" w:rsidP="00A3727E">
      <w:r>
        <w:rPr>
          <w:noProof/>
        </w:rPr>
        <w:lastRenderedPageBreak/>
        <w:drawing>
          <wp:inline distT="0" distB="0" distL="0" distR="0" wp14:anchorId="2E481E38" wp14:editId="3404BCBD">
            <wp:extent cx="5943600" cy="181991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819910"/>
                    </a:xfrm>
                    <a:prstGeom prst="rect">
                      <a:avLst/>
                    </a:prstGeom>
                  </pic:spPr>
                </pic:pic>
              </a:graphicData>
            </a:graphic>
          </wp:inline>
        </w:drawing>
      </w:r>
    </w:p>
    <w:p w14:paraId="31542A56" w14:textId="7667C79D" w:rsidR="00203B9B" w:rsidRPr="00FB12B6" w:rsidRDefault="00203B9B" w:rsidP="00A3727E">
      <w:pPr>
        <w:rPr>
          <w:i/>
        </w:rPr>
      </w:pPr>
      <w:r w:rsidRPr="00FB12B6">
        <w:rPr>
          <w:i/>
        </w:rPr>
        <w:t>The full copy of the sample code is available in sample.zip. However, note that simply copying the entire folder will not create the new application. You must follow the steps outlined in this document.</w:t>
      </w:r>
    </w:p>
    <w:p w14:paraId="0661CDF8" w14:textId="32E848E8" w:rsidR="00FB12B6" w:rsidRDefault="00FB12B6" w:rsidP="00A3727E">
      <w:r>
        <w:t xml:space="preserve">Reference: </w:t>
      </w:r>
      <w:hyperlink r:id="rId20" w:history="1">
        <w:r w:rsidRPr="003B5F7A">
          <w:rPr>
            <w:rStyle w:val="Hyperlink"/>
          </w:rPr>
          <w:t>https://developer.mozilla.org/en-US/docs/Learn/Server-side/Express_Nodejs</w:t>
        </w:r>
      </w:hyperlink>
      <w:r>
        <w:t xml:space="preserve"> </w:t>
      </w:r>
    </w:p>
    <w:sectPr w:rsidR="00FB12B6">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01F16" w14:textId="77777777" w:rsidR="000F05CE" w:rsidRDefault="000F05CE" w:rsidP="00C51E65">
      <w:pPr>
        <w:spacing w:after="0" w:line="240" w:lineRule="auto"/>
      </w:pPr>
      <w:r>
        <w:separator/>
      </w:r>
    </w:p>
  </w:endnote>
  <w:endnote w:type="continuationSeparator" w:id="0">
    <w:p w14:paraId="3D526B30" w14:textId="77777777" w:rsidR="000F05CE" w:rsidRDefault="000F05CE" w:rsidP="00C51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6ED81" w14:textId="77777777" w:rsidR="00C51E65" w:rsidRDefault="00C51E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9572766"/>
      <w:docPartObj>
        <w:docPartGallery w:val="Page Numbers (Bottom of Page)"/>
        <w:docPartUnique/>
      </w:docPartObj>
    </w:sdtPr>
    <w:sdtEndPr>
      <w:rPr>
        <w:noProof/>
      </w:rPr>
    </w:sdtEndPr>
    <w:sdtContent>
      <w:p w14:paraId="67240B5D" w14:textId="32524BF4" w:rsidR="00C51E65" w:rsidRDefault="00C51E6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61B0957" w14:textId="77777777" w:rsidR="00C51E65" w:rsidRDefault="00C51E6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6E5EB" w14:textId="77777777" w:rsidR="00C51E65" w:rsidRDefault="00C51E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CDB2D7" w14:textId="77777777" w:rsidR="000F05CE" w:rsidRDefault="000F05CE" w:rsidP="00C51E65">
      <w:pPr>
        <w:spacing w:after="0" w:line="240" w:lineRule="auto"/>
      </w:pPr>
      <w:r>
        <w:separator/>
      </w:r>
    </w:p>
  </w:footnote>
  <w:footnote w:type="continuationSeparator" w:id="0">
    <w:p w14:paraId="6F178105" w14:textId="77777777" w:rsidR="000F05CE" w:rsidRDefault="000F05CE" w:rsidP="00C51E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0705CA" w14:textId="77777777" w:rsidR="00C51E65" w:rsidRDefault="00C51E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957DF4" w14:textId="13067171" w:rsidR="00C51E65" w:rsidRDefault="00C51E65" w:rsidP="00C51E65">
    <w:pPr>
      <w:pStyle w:val="Heading1"/>
    </w:pPr>
    <w:r>
      <w:t>Creating a Sample Library Applic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C6CC42" w14:textId="77777777" w:rsidR="00C51E65" w:rsidRDefault="00C51E6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7815558"/>
    <w:multiLevelType w:val="hybridMultilevel"/>
    <w:tmpl w:val="B0A402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0B63AC"/>
    <w:multiLevelType w:val="hybridMultilevel"/>
    <w:tmpl w:val="11BCBA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7A0tzQ1NjcztDS0NDBQ0lEKTi0uzszPAykwrAUAnPQ0SywAAAA="/>
  </w:docVars>
  <w:rsids>
    <w:rsidRoot w:val="00CE2FA0"/>
    <w:rsid w:val="0002639A"/>
    <w:rsid w:val="000F05CE"/>
    <w:rsid w:val="00203B9B"/>
    <w:rsid w:val="004F16B3"/>
    <w:rsid w:val="00580288"/>
    <w:rsid w:val="005922D6"/>
    <w:rsid w:val="00622F55"/>
    <w:rsid w:val="0067526E"/>
    <w:rsid w:val="00823E3C"/>
    <w:rsid w:val="008367A7"/>
    <w:rsid w:val="009155DC"/>
    <w:rsid w:val="00915665"/>
    <w:rsid w:val="009E0958"/>
    <w:rsid w:val="00A3727E"/>
    <w:rsid w:val="00AF4818"/>
    <w:rsid w:val="00B9377C"/>
    <w:rsid w:val="00C51E65"/>
    <w:rsid w:val="00CE2FA0"/>
    <w:rsid w:val="00D711F8"/>
    <w:rsid w:val="00D77C32"/>
    <w:rsid w:val="00DF296E"/>
    <w:rsid w:val="00FB12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0F4997"/>
  <w15:chartTrackingRefBased/>
  <w15:docId w15:val="{437BAFC5-EF10-43E2-A95A-14DD981A9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1E6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7526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7526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22D6"/>
    <w:pPr>
      <w:ind w:left="720"/>
      <w:contextualSpacing/>
    </w:pPr>
  </w:style>
  <w:style w:type="character" w:styleId="Hyperlink">
    <w:name w:val="Hyperlink"/>
    <w:basedOn w:val="DefaultParagraphFont"/>
    <w:uiPriority w:val="99"/>
    <w:unhideWhenUsed/>
    <w:rsid w:val="00A3727E"/>
    <w:rPr>
      <w:color w:val="0563C1" w:themeColor="hyperlink"/>
      <w:u w:val="single"/>
    </w:rPr>
  </w:style>
  <w:style w:type="character" w:styleId="UnresolvedMention">
    <w:name w:val="Unresolved Mention"/>
    <w:basedOn w:val="DefaultParagraphFont"/>
    <w:uiPriority w:val="99"/>
    <w:semiHidden/>
    <w:unhideWhenUsed/>
    <w:rsid w:val="00A3727E"/>
    <w:rPr>
      <w:color w:val="808080"/>
      <w:shd w:val="clear" w:color="auto" w:fill="E6E6E6"/>
    </w:rPr>
  </w:style>
  <w:style w:type="character" w:styleId="FollowedHyperlink">
    <w:name w:val="FollowedHyperlink"/>
    <w:basedOn w:val="DefaultParagraphFont"/>
    <w:uiPriority w:val="99"/>
    <w:semiHidden/>
    <w:unhideWhenUsed/>
    <w:rsid w:val="00A3727E"/>
    <w:rPr>
      <w:color w:val="954F72" w:themeColor="followedHyperlink"/>
      <w:u w:val="single"/>
    </w:rPr>
  </w:style>
  <w:style w:type="paragraph" w:styleId="Header">
    <w:name w:val="header"/>
    <w:basedOn w:val="Normal"/>
    <w:link w:val="HeaderChar"/>
    <w:uiPriority w:val="99"/>
    <w:unhideWhenUsed/>
    <w:rsid w:val="00C51E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E65"/>
  </w:style>
  <w:style w:type="paragraph" w:styleId="Footer">
    <w:name w:val="footer"/>
    <w:basedOn w:val="Normal"/>
    <w:link w:val="FooterChar"/>
    <w:uiPriority w:val="99"/>
    <w:unhideWhenUsed/>
    <w:rsid w:val="00C51E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E65"/>
  </w:style>
  <w:style w:type="character" w:customStyle="1" w:styleId="Heading1Char">
    <w:name w:val="Heading 1 Char"/>
    <w:basedOn w:val="DefaultParagraphFont"/>
    <w:link w:val="Heading1"/>
    <w:uiPriority w:val="9"/>
    <w:rsid w:val="00C51E65"/>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8657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localhost:3000/catalog/books" TargetMode="External"/><Relationship Id="rId18" Type="http://schemas.openxmlformats.org/officeDocument/2006/relationships/hyperlink" Target="http://localhost:3000/catalog/book/create" TargetMode="External"/><Relationship Id="rId26"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hyperlink" Target="http://localhost:3000/catalog" TargetMode="External"/><Relationship Id="rId17" Type="http://schemas.openxmlformats.org/officeDocument/2006/relationships/hyperlink" Target="http://localhost:3000/catalog/book/5846437593935e2f8c2aa226" TargetMode="External"/><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localhost:3000/catalog/genres/" TargetMode="External"/><Relationship Id="rId20" Type="http://schemas.openxmlformats.org/officeDocument/2006/relationships/hyperlink" Target="https://developer.mozilla.org/en-US/docs/Learn/Server-side/Express_Nodej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host:3000/" TargetMode="External"/><Relationship Id="rId24"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localhost:3000/catalog/authors/" TargetMode="Externa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localhost:3000/catalog/bookinstances/" TargetMode="External"/><Relationship Id="rId22" Type="http://schemas.openxmlformats.org/officeDocument/2006/relationships/header" Target="header2.xm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764</Words>
  <Characters>435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ey-Gilbert, Darice</dc:creator>
  <cp:keywords/>
  <dc:description/>
  <cp:lastModifiedBy>SONAM</cp:lastModifiedBy>
  <cp:revision>2</cp:revision>
  <dcterms:created xsi:type="dcterms:W3CDTF">2019-10-28T01:54:00Z</dcterms:created>
  <dcterms:modified xsi:type="dcterms:W3CDTF">2019-10-28T01:54:00Z</dcterms:modified>
</cp:coreProperties>
</file>